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AC96A6" w14:textId="7BFC53A1" w:rsidR="00E34A6A" w:rsidRDefault="002B39D1">
      <w:pPr>
        <w:spacing w:before="220"/>
      </w:pPr>
      <w:r>
        <w:t>1. What exactly is []?</w:t>
      </w:r>
    </w:p>
    <w:p w14:paraId="1A2154BB" w14:textId="19DAFF93" w:rsidR="00E34A6A" w:rsidRPr="002B39D1" w:rsidRDefault="00E34A6A">
      <w:pPr>
        <w:spacing w:before="220"/>
        <w:rPr>
          <w:b/>
          <w:bCs/>
          <w:u w:val="single"/>
        </w:rPr>
      </w:pPr>
      <w:r w:rsidRPr="002B39D1">
        <w:rPr>
          <w:b/>
          <w:bCs/>
          <w:u w:val="single"/>
        </w:rPr>
        <w:t>[] represents a list. Data with any data type can be stored in a list.</w:t>
      </w:r>
    </w:p>
    <w:p w14:paraId="00000002" w14:textId="018B5AF6" w:rsidR="00EA6A6B" w:rsidRDefault="002B39D1">
      <w:pPr>
        <w:spacing w:before="220"/>
      </w:pPr>
      <w:r>
        <w:t>2. In a list of values stored in a variable called spam, how would you assign the value 'hello' as the third value? (Assume [2, 4, 6, 8, 10] are in spam.)</w:t>
      </w:r>
    </w:p>
    <w:p w14:paraId="5A2D3774" w14:textId="32662FF7" w:rsidR="00E34A6A" w:rsidRPr="002B39D1" w:rsidRDefault="00E34A6A">
      <w:pPr>
        <w:spacing w:before="220"/>
        <w:rPr>
          <w:b/>
          <w:bCs/>
        </w:rPr>
      </w:pPr>
      <w:proofErr w:type="spellStart"/>
      <w:proofErr w:type="gramStart"/>
      <w:r w:rsidRPr="002B39D1">
        <w:rPr>
          <w:b/>
          <w:bCs/>
        </w:rPr>
        <w:t>spam.insert</w:t>
      </w:r>
      <w:proofErr w:type="spellEnd"/>
      <w:proofErr w:type="gramEnd"/>
      <w:r w:rsidRPr="002B39D1">
        <w:rPr>
          <w:b/>
          <w:bCs/>
        </w:rPr>
        <w:t>(2,’hello’)</w:t>
      </w:r>
    </w:p>
    <w:p w14:paraId="154AD7C5" w14:textId="77777777" w:rsidR="00E34A6A" w:rsidRDefault="00E34A6A">
      <w:pPr>
        <w:spacing w:before="220"/>
      </w:pPr>
    </w:p>
    <w:p w14:paraId="00000003" w14:textId="77777777" w:rsidR="00EA6A6B" w:rsidRDefault="002B39D1">
      <w:pPr>
        <w:spacing w:before="220"/>
      </w:pPr>
      <w:r>
        <w:t>Let's pretend the spam includes the list ['a', 'b', 'c', 'd'] for the next three queries.</w:t>
      </w:r>
    </w:p>
    <w:p w14:paraId="232A4FB3" w14:textId="64501092" w:rsidR="00E34A6A" w:rsidRDefault="002B39D1">
      <w:pPr>
        <w:spacing w:before="220"/>
      </w:pPr>
      <w:r>
        <w:t xml:space="preserve">3. What is the value of </w:t>
      </w:r>
      <w:proofErr w:type="gramStart"/>
      <w:r>
        <w:t>spam[</w:t>
      </w:r>
      <w:proofErr w:type="gramEnd"/>
      <w:r>
        <w:t>int(int('3' * 2) / 11)]?</w:t>
      </w:r>
    </w:p>
    <w:p w14:paraId="03E715FB" w14:textId="4797AFE5" w:rsidR="00E34A6A" w:rsidRPr="002B39D1" w:rsidRDefault="00E34A6A">
      <w:pPr>
        <w:spacing w:before="220"/>
        <w:rPr>
          <w:b/>
          <w:bCs/>
        </w:rPr>
      </w:pPr>
      <w:r w:rsidRPr="002B39D1">
        <w:rPr>
          <w:b/>
          <w:bCs/>
        </w:rPr>
        <w:t xml:space="preserve">d </w:t>
      </w:r>
    </w:p>
    <w:p w14:paraId="00000005" w14:textId="2143C826" w:rsidR="00EA6A6B" w:rsidRDefault="002B39D1">
      <w:pPr>
        <w:spacing w:before="220"/>
      </w:pPr>
      <w:r>
        <w:t xml:space="preserve">4. What is the value of </w:t>
      </w:r>
      <w:proofErr w:type="gramStart"/>
      <w:r>
        <w:t>spam[</w:t>
      </w:r>
      <w:proofErr w:type="gramEnd"/>
      <w:r>
        <w:t>-1]?</w:t>
      </w:r>
    </w:p>
    <w:p w14:paraId="4062191F" w14:textId="0DE93E0C" w:rsidR="00E34A6A" w:rsidRPr="002B39D1" w:rsidRDefault="00E34A6A">
      <w:pPr>
        <w:spacing w:before="220"/>
        <w:rPr>
          <w:b/>
          <w:bCs/>
        </w:rPr>
      </w:pPr>
      <w:r w:rsidRPr="002B39D1">
        <w:rPr>
          <w:b/>
          <w:bCs/>
        </w:rPr>
        <w:t>d</w:t>
      </w:r>
    </w:p>
    <w:p w14:paraId="00000006" w14:textId="40DE175F" w:rsidR="00EA6A6B" w:rsidRDefault="002B39D1">
      <w:pPr>
        <w:spacing w:before="220"/>
      </w:pPr>
      <w:r>
        <w:t xml:space="preserve">5. What is the value of </w:t>
      </w:r>
      <w:proofErr w:type="gramStart"/>
      <w:r>
        <w:t>spam[</w:t>
      </w:r>
      <w:proofErr w:type="gramEnd"/>
      <w:r>
        <w:t>:2]?</w:t>
      </w:r>
    </w:p>
    <w:p w14:paraId="23337194" w14:textId="259D7EC3" w:rsidR="00E34A6A" w:rsidRPr="002B39D1" w:rsidRDefault="00E34A6A">
      <w:pPr>
        <w:spacing w:before="220"/>
        <w:rPr>
          <w:b/>
          <w:bCs/>
        </w:rPr>
      </w:pPr>
      <w:r w:rsidRPr="002B39D1">
        <w:rPr>
          <w:b/>
          <w:bCs/>
        </w:rPr>
        <w:t>[‘</w:t>
      </w:r>
      <w:proofErr w:type="spellStart"/>
      <w:r w:rsidRPr="002B39D1">
        <w:rPr>
          <w:b/>
          <w:bCs/>
        </w:rPr>
        <w:t>a’,’b</w:t>
      </w:r>
      <w:proofErr w:type="spellEnd"/>
      <w:r w:rsidRPr="002B39D1">
        <w:rPr>
          <w:b/>
          <w:bCs/>
        </w:rPr>
        <w:t>’]</w:t>
      </w:r>
    </w:p>
    <w:p w14:paraId="2614D11D" w14:textId="77777777" w:rsidR="00E34A6A" w:rsidRDefault="00E34A6A">
      <w:pPr>
        <w:spacing w:before="220"/>
      </w:pPr>
    </w:p>
    <w:p w14:paraId="00000007" w14:textId="77777777" w:rsidR="00EA6A6B" w:rsidRDefault="002B39D1">
      <w:pPr>
        <w:spacing w:before="220"/>
      </w:pPr>
      <w:r>
        <w:t>Let's pretend bacon has the list [3.14, 'cat,' 11, 'cat,' True] for the next three questions.</w:t>
      </w:r>
    </w:p>
    <w:p w14:paraId="00000008" w14:textId="1E0A4C46" w:rsidR="00EA6A6B" w:rsidRDefault="002B39D1">
      <w:pPr>
        <w:spacing w:before="220"/>
      </w:pPr>
      <w:r>
        <w:t xml:space="preserve">6. What is the value of </w:t>
      </w:r>
      <w:proofErr w:type="spellStart"/>
      <w:proofErr w:type="gramStart"/>
      <w:r>
        <w:t>bacon.index</w:t>
      </w:r>
      <w:proofErr w:type="spellEnd"/>
      <w:proofErr w:type="gramEnd"/>
      <w:r>
        <w:t>('cat')?</w:t>
      </w:r>
    </w:p>
    <w:p w14:paraId="7F1FC1A2" w14:textId="41D13059" w:rsidR="002B39D1" w:rsidRPr="002B39D1" w:rsidRDefault="002B39D1">
      <w:pPr>
        <w:spacing w:before="220"/>
        <w:rPr>
          <w:b/>
          <w:bCs/>
        </w:rPr>
      </w:pPr>
      <w:r w:rsidRPr="002B39D1">
        <w:rPr>
          <w:b/>
          <w:bCs/>
        </w:rPr>
        <w:t>1</w:t>
      </w:r>
    </w:p>
    <w:p w14:paraId="00000009" w14:textId="1138A57F" w:rsidR="00EA6A6B" w:rsidRDefault="002B39D1">
      <w:pPr>
        <w:spacing w:before="220"/>
      </w:pPr>
      <w:r>
        <w:t xml:space="preserve">7. How does </w:t>
      </w:r>
      <w:proofErr w:type="spellStart"/>
      <w:proofErr w:type="gramStart"/>
      <w:r>
        <w:t>bacon.append</w:t>
      </w:r>
      <w:proofErr w:type="spellEnd"/>
      <w:proofErr w:type="gramEnd"/>
      <w:r>
        <w:t>(99) change the look of the list value in bacon?</w:t>
      </w:r>
    </w:p>
    <w:p w14:paraId="4531AEDC" w14:textId="11E34BAA" w:rsidR="002B39D1" w:rsidRPr="002B39D1" w:rsidRDefault="002B39D1">
      <w:pPr>
        <w:spacing w:before="220"/>
        <w:rPr>
          <w:b/>
          <w:bCs/>
        </w:rPr>
      </w:pPr>
      <w:r w:rsidRPr="002B39D1">
        <w:rPr>
          <w:b/>
          <w:bCs/>
        </w:rPr>
        <w:t>If this code is executed, 99 is appended at the end of the list and saved in an int form. The list looks like</w:t>
      </w:r>
    </w:p>
    <w:p w14:paraId="57DA7C7E" w14:textId="0BCBC8B1" w:rsidR="002B39D1" w:rsidRPr="002B39D1" w:rsidRDefault="002B39D1">
      <w:pPr>
        <w:spacing w:before="220"/>
        <w:rPr>
          <w:b/>
          <w:bCs/>
        </w:rPr>
      </w:pPr>
      <w:r w:rsidRPr="002B39D1">
        <w:rPr>
          <w:b/>
          <w:bCs/>
        </w:rPr>
        <w:t>[3.14,’cat’,11,’cat</w:t>
      </w:r>
      <w:proofErr w:type="gramStart"/>
      <w:r w:rsidRPr="002B39D1">
        <w:rPr>
          <w:b/>
          <w:bCs/>
        </w:rPr>
        <w:t>’,True</w:t>
      </w:r>
      <w:proofErr w:type="gramEnd"/>
      <w:r w:rsidRPr="002B39D1">
        <w:rPr>
          <w:b/>
          <w:bCs/>
        </w:rPr>
        <w:t>,99]</w:t>
      </w:r>
    </w:p>
    <w:p w14:paraId="0B4AC729" w14:textId="77777777" w:rsidR="002B39D1" w:rsidRDefault="002B39D1">
      <w:pPr>
        <w:spacing w:before="220"/>
      </w:pPr>
    </w:p>
    <w:p w14:paraId="0000000A" w14:textId="23DEF1AA" w:rsidR="00EA6A6B" w:rsidRDefault="002B39D1">
      <w:pPr>
        <w:spacing w:before="220"/>
      </w:pPr>
      <w:r>
        <w:t xml:space="preserve">8. How does </w:t>
      </w:r>
      <w:proofErr w:type="spellStart"/>
      <w:proofErr w:type="gramStart"/>
      <w:r>
        <w:t>bacon.remove</w:t>
      </w:r>
      <w:proofErr w:type="spellEnd"/>
      <w:proofErr w:type="gramEnd"/>
      <w:r>
        <w:t>('cat') change the look of the list in bacon?</w:t>
      </w:r>
    </w:p>
    <w:p w14:paraId="3AE9C58C" w14:textId="62BF27E0" w:rsidR="002B39D1" w:rsidRPr="002B39D1" w:rsidRDefault="002B39D1">
      <w:pPr>
        <w:spacing w:before="220"/>
        <w:rPr>
          <w:b/>
          <w:bCs/>
        </w:rPr>
      </w:pPr>
      <w:r w:rsidRPr="002B39D1">
        <w:rPr>
          <w:b/>
          <w:bCs/>
        </w:rPr>
        <w:t>If this code is implemented, then the first occurrence ‘cat’ alone will be removed. The list looks like</w:t>
      </w:r>
    </w:p>
    <w:p w14:paraId="5A6999CF" w14:textId="6DBFE480" w:rsidR="002B39D1" w:rsidRPr="002B39D1" w:rsidRDefault="002B39D1">
      <w:pPr>
        <w:spacing w:before="220"/>
        <w:rPr>
          <w:b/>
          <w:bCs/>
        </w:rPr>
      </w:pPr>
      <w:r w:rsidRPr="002B39D1">
        <w:rPr>
          <w:b/>
          <w:bCs/>
        </w:rPr>
        <w:t>[3.14,11,’cat</w:t>
      </w:r>
      <w:proofErr w:type="gramStart"/>
      <w:r w:rsidRPr="002B39D1">
        <w:rPr>
          <w:b/>
          <w:bCs/>
        </w:rPr>
        <w:t>’,True</w:t>
      </w:r>
      <w:proofErr w:type="gramEnd"/>
      <w:r w:rsidRPr="002B39D1">
        <w:rPr>
          <w:b/>
          <w:bCs/>
        </w:rPr>
        <w:t>]</w:t>
      </w:r>
    </w:p>
    <w:p w14:paraId="75AE0266" w14:textId="1AC33C8D" w:rsidR="002B39D1" w:rsidRDefault="002B39D1">
      <w:pPr>
        <w:spacing w:before="220"/>
      </w:pPr>
    </w:p>
    <w:p w14:paraId="4EF6B1C8" w14:textId="77777777" w:rsidR="002B39D1" w:rsidRDefault="002B39D1">
      <w:pPr>
        <w:spacing w:before="220"/>
      </w:pPr>
    </w:p>
    <w:p w14:paraId="0000000B" w14:textId="2F9F05A8" w:rsidR="00EA6A6B" w:rsidRDefault="002B39D1">
      <w:pPr>
        <w:spacing w:before="220"/>
      </w:pPr>
      <w:r>
        <w:lastRenderedPageBreak/>
        <w:t>9. What are the list concatenation and list replication operators?</w:t>
      </w:r>
    </w:p>
    <w:p w14:paraId="02A8C897" w14:textId="46AB97C6" w:rsidR="002B39D1" w:rsidRPr="002B39D1" w:rsidRDefault="002B39D1">
      <w:pPr>
        <w:spacing w:before="220"/>
        <w:rPr>
          <w:b/>
          <w:bCs/>
        </w:rPr>
      </w:pPr>
      <w:r w:rsidRPr="002B39D1">
        <w:rPr>
          <w:b/>
          <w:bCs/>
        </w:rPr>
        <w:t>+ operator can be used for concatenation and * operator can be used for replication</w:t>
      </w:r>
    </w:p>
    <w:p w14:paraId="05602F7E" w14:textId="77777777" w:rsidR="002B39D1" w:rsidRDefault="002B39D1">
      <w:pPr>
        <w:spacing w:before="220"/>
      </w:pPr>
    </w:p>
    <w:p w14:paraId="0000000C" w14:textId="3FEA56F2" w:rsidR="00EA6A6B" w:rsidRDefault="002B39D1">
      <w:pPr>
        <w:spacing w:before="220"/>
      </w:pPr>
      <w:r>
        <w:t xml:space="preserve">10. What is the difference between the list methods </w:t>
      </w:r>
      <w:proofErr w:type="gramStart"/>
      <w:r>
        <w:t>append(</w:t>
      </w:r>
      <w:proofErr w:type="gramEnd"/>
      <w:r>
        <w:t>) and insert()?</w:t>
      </w:r>
    </w:p>
    <w:p w14:paraId="1C164C2C" w14:textId="6EB6D318" w:rsidR="002B39D1" w:rsidRPr="002B39D1" w:rsidRDefault="002B39D1">
      <w:pPr>
        <w:spacing w:before="220"/>
        <w:rPr>
          <w:b/>
          <w:bCs/>
        </w:rPr>
      </w:pPr>
      <w:r w:rsidRPr="002B39D1">
        <w:rPr>
          <w:b/>
          <w:bCs/>
        </w:rPr>
        <w:t xml:space="preserve">When data is appended using </w:t>
      </w:r>
      <w:proofErr w:type="gramStart"/>
      <w:r w:rsidRPr="002B39D1">
        <w:rPr>
          <w:b/>
          <w:bCs/>
        </w:rPr>
        <w:t>append(</w:t>
      </w:r>
      <w:proofErr w:type="gramEnd"/>
      <w:r w:rsidRPr="002B39D1">
        <w:rPr>
          <w:b/>
          <w:bCs/>
        </w:rPr>
        <w:t>), it is inserted at the last index.</w:t>
      </w:r>
    </w:p>
    <w:p w14:paraId="5C29231B" w14:textId="399EA38E" w:rsidR="002B39D1" w:rsidRDefault="002B39D1">
      <w:pPr>
        <w:spacing w:before="220"/>
      </w:pPr>
      <w:r w:rsidRPr="002B39D1">
        <w:rPr>
          <w:b/>
          <w:bCs/>
        </w:rPr>
        <w:t xml:space="preserve">When data is appended using </w:t>
      </w:r>
      <w:proofErr w:type="gramStart"/>
      <w:r w:rsidRPr="002B39D1">
        <w:rPr>
          <w:b/>
          <w:bCs/>
        </w:rPr>
        <w:t>insert(</w:t>
      </w:r>
      <w:proofErr w:type="gramEnd"/>
      <w:r w:rsidRPr="002B39D1">
        <w:rPr>
          <w:b/>
          <w:bCs/>
        </w:rPr>
        <w:t>), we can mention the index so that we can insert the data wherever we want</w:t>
      </w:r>
      <w:r>
        <w:t>.</w:t>
      </w:r>
    </w:p>
    <w:p w14:paraId="05E90B28" w14:textId="77777777" w:rsidR="002B39D1" w:rsidRDefault="002B39D1">
      <w:pPr>
        <w:spacing w:before="220"/>
      </w:pPr>
    </w:p>
    <w:p w14:paraId="0000000D" w14:textId="6FC40A58" w:rsidR="00EA6A6B" w:rsidRDefault="002B39D1">
      <w:pPr>
        <w:spacing w:before="220"/>
      </w:pPr>
      <w:r>
        <w:t>11. What are the two methods for removing items from a list?</w:t>
      </w:r>
    </w:p>
    <w:p w14:paraId="4ECDC728" w14:textId="64C0CD35" w:rsidR="009505ED" w:rsidRDefault="009505ED">
      <w:pPr>
        <w:spacing w:before="220"/>
      </w:pPr>
      <w:r>
        <w:t xml:space="preserve">The two methods are, </w:t>
      </w:r>
    </w:p>
    <w:p w14:paraId="6A3FCC1B" w14:textId="4F36AE30" w:rsidR="009505ED" w:rsidRPr="009505ED" w:rsidRDefault="009505ED">
      <w:pPr>
        <w:spacing w:before="220"/>
        <w:rPr>
          <w:b/>
          <w:bCs/>
        </w:rPr>
      </w:pPr>
      <w:r>
        <w:t xml:space="preserve">  </w:t>
      </w:r>
      <w:r w:rsidRPr="009505ED">
        <w:rPr>
          <w:b/>
          <w:bCs/>
        </w:rPr>
        <w:t xml:space="preserve">1.  </w:t>
      </w:r>
      <w:proofErr w:type="gramStart"/>
      <w:r w:rsidRPr="009505ED">
        <w:rPr>
          <w:b/>
          <w:bCs/>
        </w:rPr>
        <w:t>pop(</w:t>
      </w:r>
      <w:proofErr w:type="gramEnd"/>
      <w:r w:rsidRPr="009505ED">
        <w:rPr>
          <w:b/>
          <w:bCs/>
        </w:rPr>
        <w:t>)</w:t>
      </w:r>
    </w:p>
    <w:p w14:paraId="1B04094C" w14:textId="097FF7ED" w:rsidR="009505ED" w:rsidRPr="009505ED" w:rsidRDefault="009505ED">
      <w:pPr>
        <w:spacing w:before="220"/>
        <w:rPr>
          <w:b/>
          <w:bCs/>
        </w:rPr>
      </w:pPr>
      <w:r w:rsidRPr="009505ED">
        <w:rPr>
          <w:b/>
          <w:bCs/>
        </w:rPr>
        <w:t xml:space="preserve">  2.  </w:t>
      </w:r>
      <w:proofErr w:type="gramStart"/>
      <w:r w:rsidRPr="009505ED">
        <w:rPr>
          <w:b/>
          <w:bCs/>
        </w:rPr>
        <w:t>remove(</w:t>
      </w:r>
      <w:proofErr w:type="gramEnd"/>
      <w:r w:rsidRPr="009505ED">
        <w:rPr>
          <w:b/>
          <w:bCs/>
        </w:rPr>
        <w:t>)</w:t>
      </w:r>
    </w:p>
    <w:p w14:paraId="7C93CA34" w14:textId="77777777" w:rsidR="002B39D1" w:rsidRDefault="002B39D1">
      <w:pPr>
        <w:spacing w:before="220"/>
      </w:pPr>
    </w:p>
    <w:p w14:paraId="0000000E" w14:textId="3D75EFCD" w:rsidR="00EA6A6B" w:rsidRDefault="002B39D1">
      <w:pPr>
        <w:spacing w:before="220"/>
      </w:pPr>
      <w:r>
        <w:t>12. Describe how list values and string values are identical.</w:t>
      </w:r>
    </w:p>
    <w:p w14:paraId="2B8AA64C" w14:textId="36F89B0F" w:rsidR="009505ED" w:rsidRDefault="00361F52">
      <w:pPr>
        <w:spacing w:before="220"/>
        <w:rPr>
          <w:b/>
          <w:bCs/>
        </w:rPr>
      </w:pPr>
      <w:r w:rsidRPr="00361F52">
        <w:rPr>
          <w:b/>
          <w:bCs/>
        </w:rPr>
        <w:t>In both list and string values, indexing operations can be performed.</w:t>
      </w:r>
    </w:p>
    <w:p w14:paraId="7A61569A" w14:textId="77777777" w:rsidR="00361F52" w:rsidRPr="00361F52" w:rsidRDefault="00361F52">
      <w:pPr>
        <w:spacing w:before="220"/>
        <w:rPr>
          <w:b/>
          <w:bCs/>
        </w:rPr>
      </w:pPr>
    </w:p>
    <w:p w14:paraId="0000000F" w14:textId="03444F14" w:rsidR="00EA6A6B" w:rsidRDefault="002B39D1">
      <w:pPr>
        <w:spacing w:before="220"/>
      </w:pPr>
      <w:r>
        <w:t>13. What's the difference between tuples and lists?</w:t>
      </w:r>
    </w:p>
    <w:p w14:paraId="6E9A72ED" w14:textId="32A9DC3C" w:rsidR="00361F52" w:rsidRPr="00361F52" w:rsidRDefault="00361F52">
      <w:pPr>
        <w:spacing w:before="220"/>
        <w:rPr>
          <w:b/>
          <w:bCs/>
        </w:rPr>
      </w:pPr>
      <w:r w:rsidRPr="00361F52">
        <w:rPr>
          <w:b/>
          <w:bCs/>
        </w:rPr>
        <w:t>The tuples are enclosed with curly brackets whereas lists are enclosed with square brackets.</w:t>
      </w:r>
    </w:p>
    <w:p w14:paraId="6D34F87D" w14:textId="09DD453C" w:rsidR="00361F52" w:rsidRDefault="00361F52">
      <w:pPr>
        <w:spacing w:before="220"/>
        <w:rPr>
          <w:b/>
          <w:bCs/>
        </w:rPr>
      </w:pPr>
      <w:r w:rsidRPr="00361F52">
        <w:rPr>
          <w:b/>
          <w:bCs/>
        </w:rPr>
        <w:t xml:space="preserve">Tuples are immutable whereas lists are mutable </w:t>
      </w:r>
    </w:p>
    <w:p w14:paraId="08B5D17D" w14:textId="77777777" w:rsidR="00361F52" w:rsidRPr="00361F52" w:rsidRDefault="00361F52">
      <w:pPr>
        <w:spacing w:before="220"/>
        <w:rPr>
          <w:b/>
          <w:bCs/>
        </w:rPr>
      </w:pPr>
    </w:p>
    <w:p w14:paraId="00000010" w14:textId="1F07BBA4" w:rsidR="00EA6A6B" w:rsidRDefault="002B39D1">
      <w:pPr>
        <w:spacing w:before="220"/>
      </w:pPr>
      <w:r>
        <w:t>14. How do you type a tuple value that only contains the integer 42?</w:t>
      </w:r>
    </w:p>
    <w:p w14:paraId="106988EC" w14:textId="623DDF52" w:rsidR="00361F52" w:rsidRPr="00361F52" w:rsidRDefault="00361F52">
      <w:pPr>
        <w:spacing w:before="220"/>
        <w:rPr>
          <w:b/>
          <w:bCs/>
        </w:rPr>
      </w:pPr>
      <w:r w:rsidRPr="00361F52">
        <w:rPr>
          <w:b/>
          <w:bCs/>
        </w:rPr>
        <w:t>A = 42</w:t>
      </w:r>
    </w:p>
    <w:p w14:paraId="7AAD4725" w14:textId="2767C22C" w:rsidR="00361F52" w:rsidRPr="00361F52" w:rsidRDefault="00361F52">
      <w:pPr>
        <w:spacing w:before="220"/>
        <w:rPr>
          <w:b/>
          <w:bCs/>
        </w:rPr>
      </w:pPr>
      <w:r w:rsidRPr="00361F52">
        <w:rPr>
          <w:b/>
          <w:bCs/>
        </w:rPr>
        <w:t xml:space="preserve">B = </w:t>
      </w:r>
      <w:proofErr w:type="gramStart"/>
      <w:r w:rsidRPr="00361F52">
        <w:rPr>
          <w:b/>
          <w:bCs/>
        </w:rPr>
        <w:t>str(</w:t>
      </w:r>
      <w:proofErr w:type="gramEnd"/>
      <w:r w:rsidRPr="00361F52">
        <w:rPr>
          <w:b/>
          <w:bCs/>
        </w:rPr>
        <w:t>42)</w:t>
      </w:r>
    </w:p>
    <w:p w14:paraId="5290E262" w14:textId="09DDC899" w:rsidR="00361F52" w:rsidRDefault="00361F52">
      <w:pPr>
        <w:spacing w:before="220"/>
        <w:rPr>
          <w:b/>
          <w:bCs/>
        </w:rPr>
      </w:pPr>
      <w:r w:rsidRPr="00361F52">
        <w:rPr>
          <w:b/>
          <w:bCs/>
        </w:rPr>
        <w:t>print(tuple(B))</w:t>
      </w:r>
    </w:p>
    <w:p w14:paraId="1C655C04" w14:textId="1B1C8135" w:rsidR="00361F52" w:rsidRDefault="00361F52">
      <w:pPr>
        <w:spacing w:before="220"/>
        <w:rPr>
          <w:b/>
          <w:bCs/>
        </w:rPr>
      </w:pPr>
      <w:r>
        <w:rPr>
          <w:b/>
          <w:bCs/>
        </w:rPr>
        <w:t xml:space="preserve">This is done because a single integer value cannot be directly converted to a tuple. </w:t>
      </w:r>
      <w:proofErr w:type="gramStart"/>
      <w:r>
        <w:rPr>
          <w:b/>
          <w:bCs/>
        </w:rPr>
        <w:t>Therefore</w:t>
      </w:r>
      <w:proofErr w:type="gramEnd"/>
      <w:r>
        <w:rPr>
          <w:b/>
          <w:bCs/>
        </w:rPr>
        <w:t xml:space="preserve"> it is converted to a string and then converted to a tuple.</w:t>
      </w:r>
    </w:p>
    <w:p w14:paraId="3112A2FD" w14:textId="2F959AFB" w:rsidR="00361F52" w:rsidRDefault="00361F52">
      <w:pPr>
        <w:spacing w:before="220"/>
        <w:rPr>
          <w:b/>
          <w:bCs/>
        </w:rPr>
      </w:pPr>
    </w:p>
    <w:p w14:paraId="19676906" w14:textId="77777777" w:rsidR="00361F52" w:rsidRPr="00361F52" w:rsidRDefault="00361F52">
      <w:pPr>
        <w:spacing w:before="220"/>
        <w:rPr>
          <w:b/>
          <w:bCs/>
        </w:rPr>
      </w:pPr>
    </w:p>
    <w:p w14:paraId="00000011" w14:textId="2F34DCDA" w:rsidR="00EA6A6B" w:rsidRDefault="002B39D1">
      <w:pPr>
        <w:spacing w:before="220"/>
      </w:pPr>
      <w:r>
        <w:lastRenderedPageBreak/>
        <w:t>15. How do you get a list value's tuple form? How do you get a tuple value's list form?</w:t>
      </w:r>
    </w:p>
    <w:p w14:paraId="1A097096" w14:textId="2325ECF6" w:rsidR="00361F52" w:rsidRPr="00361F52" w:rsidRDefault="00361F52">
      <w:pPr>
        <w:spacing w:before="220"/>
        <w:rPr>
          <w:b/>
          <w:bCs/>
        </w:rPr>
      </w:pPr>
      <w:r w:rsidRPr="00361F52">
        <w:rPr>
          <w:b/>
          <w:bCs/>
        </w:rPr>
        <w:t xml:space="preserve">To get a list value’s tuple form, </w:t>
      </w:r>
    </w:p>
    <w:p w14:paraId="01004CD9" w14:textId="4DE013BA" w:rsidR="00361F52" w:rsidRPr="00361F52" w:rsidRDefault="00361F52">
      <w:pPr>
        <w:spacing w:before="220"/>
        <w:rPr>
          <w:b/>
          <w:bCs/>
        </w:rPr>
      </w:pPr>
      <w:r w:rsidRPr="00361F52">
        <w:rPr>
          <w:b/>
          <w:bCs/>
        </w:rPr>
        <w:t>tuple(</w:t>
      </w:r>
      <w:proofErr w:type="spellStart"/>
      <w:r w:rsidRPr="00361F52">
        <w:rPr>
          <w:b/>
          <w:bCs/>
        </w:rPr>
        <w:t>list_name</w:t>
      </w:r>
      <w:proofErr w:type="spellEnd"/>
      <w:r w:rsidRPr="00361F52">
        <w:rPr>
          <w:b/>
          <w:bCs/>
        </w:rPr>
        <w:t>)</w:t>
      </w:r>
    </w:p>
    <w:p w14:paraId="47CCCA49" w14:textId="0E7FA6BE" w:rsidR="00361F52" w:rsidRPr="00361F52" w:rsidRDefault="00361F52">
      <w:pPr>
        <w:spacing w:before="220"/>
        <w:rPr>
          <w:b/>
          <w:bCs/>
        </w:rPr>
      </w:pPr>
      <w:r w:rsidRPr="00361F52">
        <w:rPr>
          <w:b/>
          <w:bCs/>
        </w:rPr>
        <w:t xml:space="preserve">To get a tuple value’s list form, </w:t>
      </w:r>
    </w:p>
    <w:p w14:paraId="522C6FC9" w14:textId="53F5AE76" w:rsidR="00361F52" w:rsidRPr="00361F52" w:rsidRDefault="00361F52">
      <w:pPr>
        <w:spacing w:before="220"/>
        <w:rPr>
          <w:b/>
          <w:bCs/>
        </w:rPr>
      </w:pPr>
      <w:r w:rsidRPr="00361F52">
        <w:rPr>
          <w:b/>
          <w:bCs/>
        </w:rPr>
        <w:t xml:space="preserve"> </w:t>
      </w:r>
      <w:proofErr w:type="gramStart"/>
      <w:r w:rsidRPr="00361F52">
        <w:rPr>
          <w:b/>
          <w:bCs/>
        </w:rPr>
        <w:t xml:space="preserve">list( </w:t>
      </w:r>
      <w:proofErr w:type="spellStart"/>
      <w:r w:rsidRPr="00361F52">
        <w:rPr>
          <w:b/>
          <w:bCs/>
        </w:rPr>
        <w:t>tuple</w:t>
      </w:r>
      <w:proofErr w:type="gramEnd"/>
      <w:r w:rsidRPr="00361F52">
        <w:rPr>
          <w:b/>
          <w:bCs/>
        </w:rPr>
        <w:t>_name</w:t>
      </w:r>
      <w:proofErr w:type="spellEnd"/>
      <w:r w:rsidRPr="00361F52">
        <w:rPr>
          <w:b/>
          <w:bCs/>
        </w:rPr>
        <w:t>)</w:t>
      </w:r>
    </w:p>
    <w:p w14:paraId="00000012" w14:textId="4B4022F4" w:rsidR="00EA6A6B" w:rsidRDefault="002B39D1">
      <w:pPr>
        <w:spacing w:before="220"/>
      </w:pPr>
      <w:r>
        <w:t>16. Variables that "contain" list values are not necessarily lists themselves. Instead, what do they contain?</w:t>
      </w:r>
    </w:p>
    <w:p w14:paraId="3A7C2879" w14:textId="7030E439" w:rsidR="00361F52" w:rsidRPr="00361F52" w:rsidRDefault="00361F52">
      <w:pPr>
        <w:spacing w:before="220"/>
        <w:rPr>
          <w:b/>
          <w:bCs/>
        </w:rPr>
      </w:pPr>
      <w:r w:rsidRPr="00361F52">
        <w:rPr>
          <w:b/>
          <w:bCs/>
        </w:rPr>
        <w:t xml:space="preserve">They may contain tuples or sets </w:t>
      </w:r>
      <w:proofErr w:type="gramStart"/>
      <w:r w:rsidRPr="00361F52">
        <w:rPr>
          <w:b/>
          <w:bCs/>
        </w:rPr>
        <w:t>( has</w:t>
      </w:r>
      <w:proofErr w:type="gramEnd"/>
      <w:r w:rsidRPr="00361F52">
        <w:rPr>
          <w:b/>
          <w:bCs/>
        </w:rPr>
        <w:t xml:space="preserve"> unique elements)</w:t>
      </w:r>
    </w:p>
    <w:p w14:paraId="0039D456" w14:textId="77777777" w:rsidR="00361F52" w:rsidRDefault="00361F52">
      <w:pPr>
        <w:spacing w:before="220"/>
      </w:pPr>
    </w:p>
    <w:p w14:paraId="00000013" w14:textId="77777777" w:rsidR="00EA6A6B" w:rsidRDefault="002B39D1">
      <w:pPr>
        <w:spacing w:before="220"/>
      </w:pPr>
      <w:r>
        <w:t xml:space="preserve">17. How do you distinguish between </w:t>
      </w:r>
      <w:proofErr w:type="spellStart"/>
      <w:proofErr w:type="gramStart"/>
      <w:r>
        <w:t>copy.copy</w:t>
      </w:r>
      <w:proofErr w:type="spellEnd"/>
      <w:proofErr w:type="gramEnd"/>
      <w:r>
        <w:t xml:space="preserve">() and </w:t>
      </w:r>
      <w:proofErr w:type="spellStart"/>
      <w:r>
        <w:t>copy.deepcopy</w:t>
      </w:r>
      <w:proofErr w:type="spellEnd"/>
      <w:r>
        <w:t>()?</w:t>
      </w:r>
    </w:p>
    <w:p w14:paraId="5797E45B" w14:textId="6222C4B6" w:rsidR="00C54CD5" w:rsidRPr="00C54CD5" w:rsidRDefault="00C54CD5">
      <w:pPr>
        <w:rPr>
          <w:b/>
          <w:bCs/>
        </w:rPr>
      </w:pPr>
      <w:proofErr w:type="spellStart"/>
      <w:proofErr w:type="gramStart"/>
      <w:r w:rsidRPr="00C54CD5">
        <w:rPr>
          <w:b/>
          <w:bCs/>
        </w:rPr>
        <w:t>copy.copy</w:t>
      </w:r>
      <w:proofErr w:type="spellEnd"/>
      <w:proofErr w:type="gramEnd"/>
      <w:r w:rsidRPr="00C54CD5">
        <w:rPr>
          <w:b/>
          <w:bCs/>
        </w:rPr>
        <w:t>() – you are creating a copy using .copy() . If you add new data to the original list, it is not reflected in the copy whereas if you edit existing data in the original list, it gets reflected in the copy.</w:t>
      </w:r>
    </w:p>
    <w:p w14:paraId="635FE63E" w14:textId="1E26349D" w:rsidR="00C54CD5" w:rsidRPr="00C54CD5" w:rsidRDefault="00C54CD5">
      <w:pPr>
        <w:rPr>
          <w:b/>
          <w:bCs/>
        </w:rPr>
      </w:pPr>
      <w:proofErr w:type="spellStart"/>
      <w:proofErr w:type="gramStart"/>
      <w:r w:rsidRPr="00C54CD5">
        <w:rPr>
          <w:b/>
          <w:bCs/>
        </w:rPr>
        <w:t>copy.deepcopy</w:t>
      </w:r>
      <w:proofErr w:type="spellEnd"/>
      <w:proofErr w:type="gramEnd"/>
      <w:r w:rsidRPr="00C54CD5">
        <w:rPr>
          <w:b/>
          <w:bCs/>
        </w:rPr>
        <w:t>() – you are creating a copy using .</w:t>
      </w:r>
      <w:proofErr w:type="spellStart"/>
      <w:r w:rsidRPr="00C54CD5">
        <w:rPr>
          <w:b/>
          <w:bCs/>
        </w:rPr>
        <w:t>deepcopy</w:t>
      </w:r>
      <w:proofErr w:type="spellEnd"/>
      <w:r w:rsidRPr="00C54CD5">
        <w:rPr>
          <w:b/>
          <w:bCs/>
        </w:rPr>
        <w:t xml:space="preserve">(). </w:t>
      </w:r>
      <w:r w:rsidRPr="00C54CD5">
        <w:rPr>
          <w:b/>
          <w:bCs/>
        </w:rPr>
        <w:t>If you add new data to the original list, it is not reflected in the copy</w:t>
      </w:r>
      <w:r w:rsidRPr="00C54CD5">
        <w:rPr>
          <w:b/>
          <w:bCs/>
        </w:rPr>
        <w:t>. Moreover,</w:t>
      </w:r>
      <w:r w:rsidRPr="00C54CD5">
        <w:rPr>
          <w:b/>
          <w:bCs/>
        </w:rPr>
        <w:t xml:space="preserve"> if you edit existing data in the original list, it </w:t>
      </w:r>
      <w:r w:rsidRPr="00C54CD5">
        <w:rPr>
          <w:b/>
          <w:bCs/>
        </w:rPr>
        <w:t>won't get</w:t>
      </w:r>
      <w:r w:rsidRPr="00C54CD5">
        <w:rPr>
          <w:b/>
          <w:bCs/>
        </w:rPr>
        <w:t xml:space="preserve"> reflected in the copy</w:t>
      </w:r>
      <w:r w:rsidRPr="00C54CD5">
        <w:rPr>
          <w:b/>
          <w:bCs/>
        </w:rPr>
        <w:t xml:space="preserve"> as well.</w:t>
      </w:r>
    </w:p>
    <w:sectPr w:rsidR="00C54CD5" w:rsidRPr="00C54CD5">
      <w:pgSz w:w="11906" w:h="16838"/>
      <w:pgMar w:top="1440" w:right="1440" w:bottom="1440" w:left="1440" w:header="0" w:footer="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panose1 w:val="00000000000000000000"/>
    <w:charset w:val="00"/>
    <w:family w:val="roman"/>
    <w:notTrueType/>
    <w:pitch w:val="default"/>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rQ0NTIzNDIzNzBU0lEKTi0uzszPAykwqgUAJzGmnywAAAA="/>
  </w:docVars>
  <w:rsids>
    <w:rsidRoot w:val="00EA6A6B"/>
    <w:rsid w:val="002B39D1"/>
    <w:rsid w:val="00361F52"/>
    <w:rsid w:val="009505ED"/>
    <w:rsid w:val="00C54CD5"/>
    <w:rsid w:val="00E34A6A"/>
    <w:rsid w:val="00EA6A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8D3EC"/>
  <w15:docId w15:val="{AD1F3FBE-4E96-434E-BE3B-BF1274370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customStyle="1" w:styleId="Caption1">
    <w:name w:val="Caption1"/>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68130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RfOanEhq4egQlb5MWYECA/NVwjw==">AMUW2mX/kKgDRuJ9vIPZebnSPsrBWPyQLWrzdzuaweDseN2vppPTY4oFkJegghY4SV/h17IUgUKKNA5ebHBF2RYG6lgX60MgbooaDCdoE5cDRysgctt7Z08=</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3</Pages>
  <Words>454</Words>
  <Characters>258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dc:creator>
  <cp:lastModifiedBy>Arun Chandar Subramanian Sathiyamoorthi</cp:lastModifiedBy>
  <cp:revision>14</cp:revision>
  <dcterms:created xsi:type="dcterms:W3CDTF">2021-03-17T05:34:00Z</dcterms:created>
  <dcterms:modified xsi:type="dcterms:W3CDTF">2021-03-24T0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